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5AF0E" w14:textId="77777777" w:rsidR="00884A38" w:rsidRPr="007954EB" w:rsidRDefault="00884A38" w:rsidP="00884A38">
      <w:pPr>
        <w:spacing w:after="0" w:line="240" w:lineRule="auto"/>
        <w:jc w:val="both"/>
        <w:rPr>
          <w:rFonts w:ascii="Trebuchet MS" w:hAnsi="Trebuchet MS"/>
          <w:b/>
          <w:sz w:val="24"/>
          <w:lang w:val="ro-RO"/>
        </w:rPr>
      </w:pPr>
      <w:r w:rsidRPr="007954EB">
        <w:rPr>
          <w:rFonts w:ascii="Trebuchet MS" w:hAnsi="Trebuchet MS"/>
          <w:b/>
          <w:sz w:val="24"/>
          <w:lang w:val="ro-RO"/>
        </w:rPr>
        <w:t>Anexa  nr. 18 - Formular on-line de înscriere în baza de date a persoanelor interesate de consultare conf. art. 7 al. 1 din legea nr. 52/2003</w:t>
      </w:r>
    </w:p>
    <w:p w14:paraId="2339845B" w14:textId="77777777" w:rsidR="00884A38" w:rsidRPr="007954EB" w:rsidRDefault="00884A38" w:rsidP="00884A38">
      <w:pPr>
        <w:spacing w:after="0" w:line="240" w:lineRule="auto"/>
        <w:jc w:val="both"/>
        <w:rPr>
          <w:rFonts w:ascii="Trebuchet MS" w:hAnsi="Trebuchet MS"/>
          <w:b/>
          <w:sz w:val="24"/>
          <w:lang w:val="ro-RO"/>
        </w:rPr>
      </w:pPr>
      <w:r w:rsidRPr="007954EB">
        <w:rPr>
          <w:rFonts w:ascii="Trebuchet MS" w:hAnsi="Trebuchet MS"/>
          <w:b/>
          <w:sz w:val="24"/>
          <w:lang w:val="ro-RO"/>
        </w:rPr>
        <w:t xml:space="preserve"> </w:t>
      </w:r>
    </w:p>
    <w:p w14:paraId="42791BD2" w14:textId="77777777" w:rsidR="00231016" w:rsidRDefault="00884A38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7954EB">
        <w:rPr>
          <w:rFonts w:ascii="Trebuchet MS" w:hAnsi="Trebuchet MS"/>
          <w:sz w:val="24"/>
          <w:lang w:val="ro-RO"/>
        </w:rPr>
        <w:t xml:space="preserve">Prin completarea prezentului formular, sunteți de acord să primiți informări cu privire la activitatea de elaborare a deciziilor la nivelul instituției noastre. Informările vor fi transmise numai pe e-mail. </w:t>
      </w:r>
    </w:p>
    <w:p w14:paraId="7097497C" w14:textId="48EF0A06" w:rsidR="00884A38" w:rsidRPr="007954EB" w:rsidRDefault="00884A38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7954EB">
        <w:rPr>
          <w:rFonts w:ascii="Trebuchet MS" w:hAnsi="Trebuchet MS"/>
          <w:sz w:val="24"/>
          <w:lang w:val="ro-RO"/>
        </w:rPr>
        <w:t>Pentru informații suplimentare, vă stăm la dispoziție la telefon:</w:t>
      </w:r>
      <w:r w:rsidR="00231016">
        <w:rPr>
          <w:rFonts w:ascii="Trebuchet MS" w:hAnsi="Trebuchet MS"/>
          <w:sz w:val="24"/>
          <w:lang w:val="ro-RO"/>
        </w:rPr>
        <w:t xml:space="preserve"> </w:t>
      </w:r>
      <w:r w:rsidR="0075120B">
        <w:rPr>
          <w:rFonts w:ascii="Trebuchet MS" w:hAnsi="Trebuchet MS"/>
          <w:sz w:val="24"/>
          <w:lang w:val="ro-RO"/>
        </w:rPr>
        <w:t>...........</w:t>
      </w:r>
      <w:r w:rsidRPr="007954EB">
        <w:rPr>
          <w:rFonts w:ascii="Trebuchet MS" w:hAnsi="Trebuchet MS"/>
          <w:sz w:val="24"/>
          <w:lang w:val="ro-RO"/>
        </w:rPr>
        <w:t xml:space="preserve"> sau e-mail:</w:t>
      </w:r>
      <w:r w:rsidR="0075120B" w:rsidRPr="0075120B">
        <w:rPr>
          <w:lang w:val="it-IT"/>
        </w:rPr>
        <w:t xml:space="preserve"> </w:t>
      </w:r>
      <w:r w:rsidR="0075120B">
        <w:rPr>
          <w:rFonts w:ascii="Trebuchet MS" w:hAnsi="Trebuchet MS"/>
          <w:sz w:val="24"/>
          <w:lang w:val="ro-RO"/>
        </w:rPr>
        <w:t>...........</w:t>
      </w:r>
      <w:r w:rsidR="0075120B">
        <w:rPr>
          <w:rFonts w:ascii="Trebuchet MS" w:hAnsi="Trebuchet MS"/>
          <w:sz w:val="24"/>
          <w:lang w:val="ro-RO"/>
        </w:rPr>
        <w:t xml:space="preserve"> </w:t>
      </w:r>
      <w:bookmarkStart w:id="0" w:name="_GoBack"/>
      <w:bookmarkEnd w:id="0"/>
      <w:r w:rsidRPr="007954EB">
        <w:rPr>
          <w:rFonts w:ascii="Trebuchet MS" w:hAnsi="Trebuchet MS"/>
          <w:sz w:val="24"/>
          <w:lang w:val="ro-RO"/>
        </w:rPr>
        <w:t xml:space="preserve">persoană de contact: </w:t>
      </w:r>
      <w:r w:rsidR="0075120B">
        <w:rPr>
          <w:rFonts w:ascii="Trebuchet MS" w:hAnsi="Trebuchet MS"/>
          <w:sz w:val="24"/>
          <w:lang w:val="ro-RO"/>
        </w:rPr>
        <w:t>................</w:t>
      </w:r>
    </w:p>
    <w:p w14:paraId="76EAFD40" w14:textId="77777777" w:rsidR="00884A38" w:rsidRPr="007954EB" w:rsidRDefault="00884A38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7954EB">
        <w:rPr>
          <w:rFonts w:ascii="Trebuchet MS" w:hAnsi="Trebuchet MS"/>
          <w:sz w:val="24"/>
          <w:lang w:val="ro-RO"/>
        </w:rPr>
        <w:t xml:space="preserve"> </w:t>
      </w:r>
    </w:p>
    <w:p w14:paraId="53265D38" w14:textId="01D30ADC" w:rsidR="00231016" w:rsidRPr="00231016" w:rsidRDefault="00884A38" w:rsidP="0023101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231016">
        <w:rPr>
          <w:rFonts w:ascii="Trebuchet MS" w:hAnsi="Trebuchet MS"/>
          <w:sz w:val="24"/>
          <w:lang w:val="ro-RO"/>
        </w:rPr>
        <w:t>Nume</w:t>
      </w:r>
      <w:r w:rsidR="00231016" w:rsidRPr="00231016">
        <w:rPr>
          <w:rFonts w:ascii="Trebuchet MS" w:hAnsi="Trebuchet MS"/>
          <w:sz w:val="24"/>
          <w:lang w:val="ro-RO"/>
        </w:rPr>
        <w:t>:.............................................................</w:t>
      </w:r>
    </w:p>
    <w:p w14:paraId="30026CF9" w14:textId="55F92C53" w:rsidR="00884A38" w:rsidRPr="00231016" w:rsidRDefault="00884A38" w:rsidP="00231016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231016">
        <w:rPr>
          <w:rFonts w:ascii="Trebuchet MS" w:hAnsi="Trebuchet MS"/>
          <w:sz w:val="24"/>
          <w:lang w:val="ro-RO"/>
        </w:rPr>
        <w:t xml:space="preserve">  </w:t>
      </w:r>
    </w:p>
    <w:p w14:paraId="587C4DBA" w14:textId="33BEBE06" w:rsidR="00231016" w:rsidRPr="00231016" w:rsidRDefault="00884A38" w:rsidP="0023101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231016">
        <w:rPr>
          <w:rFonts w:ascii="Trebuchet MS" w:hAnsi="Trebuchet MS"/>
          <w:sz w:val="24"/>
          <w:lang w:val="ro-RO"/>
        </w:rPr>
        <w:t>Prenume</w:t>
      </w:r>
      <w:r w:rsidR="00231016" w:rsidRPr="00231016">
        <w:rPr>
          <w:rFonts w:ascii="Trebuchet MS" w:hAnsi="Trebuchet MS"/>
          <w:sz w:val="24"/>
          <w:lang w:val="ro-RO"/>
        </w:rPr>
        <w:t>...........................................................</w:t>
      </w:r>
    </w:p>
    <w:p w14:paraId="681B5583" w14:textId="397855B2" w:rsidR="00884A38" w:rsidRPr="00231016" w:rsidRDefault="00884A38" w:rsidP="00231016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231016">
        <w:rPr>
          <w:rFonts w:ascii="Trebuchet MS" w:hAnsi="Trebuchet MS"/>
          <w:sz w:val="24"/>
          <w:lang w:val="ro-RO"/>
        </w:rPr>
        <w:t xml:space="preserve"> </w:t>
      </w:r>
    </w:p>
    <w:p w14:paraId="7BAC603F" w14:textId="29915D6A" w:rsidR="00884A38" w:rsidRPr="00231016" w:rsidRDefault="00884A38" w:rsidP="0023101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231016">
        <w:rPr>
          <w:rFonts w:ascii="Trebuchet MS" w:hAnsi="Trebuchet MS"/>
          <w:sz w:val="24"/>
          <w:lang w:val="ro-RO"/>
        </w:rPr>
        <w:t xml:space="preserve">E-mail </w:t>
      </w:r>
      <w:r w:rsidR="00231016" w:rsidRPr="00231016">
        <w:rPr>
          <w:rFonts w:ascii="Trebuchet MS" w:hAnsi="Trebuchet MS"/>
          <w:sz w:val="24"/>
          <w:lang w:val="ro-RO"/>
        </w:rPr>
        <w:t>............................................................</w:t>
      </w:r>
    </w:p>
    <w:p w14:paraId="70773DF9" w14:textId="77777777" w:rsidR="00231016" w:rsidRPr="00231016" w:rsidRDefault="00231016" w:rsidP="00231016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</w:p>
    <w:p w14:paraId="06FAFF42" w14:textId="661F31FC" w:rsidR="00231016" w:rsidRPr="00231016" w:rsidRDefault="00884A38" w:rsidP="0023101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231016">
        <w:rPr>
          <w:rFonts w:ascii="Trebuchet MS" w:hAnsi="Trebuchet MS"/>
          <w:sz w:val="24"/>
          <w:lang w:val="ro-RO"/>
        </w:rPr>
        <w:t>Telefon (opțional)</w:t>
      </w:r>
      <w:r w:rsidR="00231016" w:rsidRPr="00231016">
        <w:rPr>
          <w:rFonts w:ascii="Trebuchet MS" w:hAnsi="Trebuchet MS"/>
          <w:sz w:val="24"/>
          <w:lang w:val="ro-RO"/>
        </w:rPr>
        <w:t>...............................................</w:t>
      </w:r>
    </w:p>
    <w:p w14:paraId="1EF5530A" w14:textId="14B88CB7" w:rsidR="00884A38" w:rsidRPr="00231016" w:rsidRDefault="00884A38" w:rsidP="00231016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231016">
        <w:rPr>
          <w:rFonts w:ascii="Trebuchet MS" w:hAnsi="Trebuchet MS"/>
          <w:sz w:val="24"/>
          <w:lang w:val="ro-RO"/>
        </w:rPr>
        <w:t xml:space="preserve"> </w:t>
      </w:r>
    </w:p>
    <w:p w14:paraId="447F6DBD" w14:textId="10F38658" w:rsidR="00884A38" w:rsidRPr="007954EB" w:rsidRDefault="00231016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>
        <w:rPr>
          <w:rFonts w:ascii="Trebuchet MS" w:hAnsi="Trebuchet MS"/>
          <w:sz w:val="24"/>
          <w:lang w:val="ro-RO"/>
        </w:rPr>
        <w:t xml:space="preserve">     </w:t>
      </w:r>
      <w:r w:rsidR="00884A38" w:rsidRPr="007954EB">
        <w:rPr>
          <w:rFonts w:ascii="Trebuchet MS" w:hAnsi="Trebuchet MS"/>
          <w:sz w:val="24"/>
          <w:lang w:val="ro-RO"/>
        </w:rPr>
        <w:t xml:space="preserve">5. Localitate </w:t>
      </w:r>
      <w:r>
        <w:rPr>
          <w:rFonts w:ascii="Trebuchet MS" w:hAnsi="Trebuchet MS"/>
          <w:sz w:val="24"/>
          <w:lang w:val="ro-RO"/>
        </w:rPr>
        <w:t>........................................................</w:t>
      </w:r>
    </w:p>
    <w:p w14:paraId="61F44A92" w14:textId="1AC0B3EB" w:rsidR="00231016" w:rsidRDefault="00884A38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7954EB">
        <w:rPr>
          <w:rFonts w:ascii="Trebuchet MS" w:hAnsi="Trebuchet MS"/>
          <w:sz w:val="24"/>
          <w:lang w:val="ro-RO"/>
        </w:rPr>
        <w:t>7. Numele organizație/grupului informal pe care îl reprezentați</w:t>
      </w:r>
    </w:p>
    <w:p w14:paraId="6DC2F84A" w14:textId="6BBC1861" w:rsidR="00231016" w:rsidRDefault="00231016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</w:p>
    <w:p w14:paraId="2A0037DA" w14:textId="2F5DF664" w:rsidR="00231016" w:rsidRPr="007954EB" w:rsidRDefault="00231016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>
        <w:rPr>
          <w:rFonts w:ascii="Trebuchet MS" w:hAnsi="Trebuchet MS"/>
          <w:sz w:val="24"/>
          <w:lang w:val="ro-RO"/>
        </w:rPr>
        <w:t>........................................................................................</w:t>
      </w:r>
    </w:p>
    <w:p w14:paraId="464D5836" w14:textId="42C234AF" w:rsidR="00884A38" w:rsidRDefault="00884A38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7954EB">
        <w:rPr>
          <w:rFonts w:ascii="Trebuchet MS" w:hAnsi="Trebuchet MS"/>
          <w:sz w:val="24"/>
          <w:lang w:val="ro-RO"/>
        </w:rPr>
        <w:t>8. Categoria (în funcție de profilul instituției)</w:t>
      </w:r>
    </w:p>
    <w:p w14:paraId="2F6BEA6A" w14:textId="5A0CB594" w:rsidR="00231016" w:rsidRDefault="00231016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</w:p>
    <w:p w14:paraId="349EDD23" w14:textId="5C534D12" w:rsidR="00231016" w:rsidRPr="007954EB" w:rsidRDefault="00231016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>
        <w:rPr>
          <w:rFonts w:ascii="Trebuchet MS" w:hAnsi="Trebuchet MS"/>
          <w:sz w:val="24"/>
          <w:lang w:val="ro-RO"/>
        </w:rPr>
        <w:t>.........................................................................................</w:t>
      </w:r>
    </w:p>
    <w:p w14:paraId="203DF346" w14:textId="77777777" w:rsidR="00884A38" w:rsidRPr="007954EB" w:rsidRDefault="00884A38" w:rsidP="00884A38">
      <w:pPr>
        <w:spacing w:after="0" w:line="240" w:lineRule="auto"/>
        <w:jc w:val="both"/>
        <w:rPr>
          <w:rFonts w:ascii="Trebuchet MS" w:hAnsi="Trebuchet MS"/>
          <w:i/>
          <w:sz w:val="24"/>
          <w:lang w:val="ro-RO"/>
        </w:rPr>
      </w:pPr>
      <w:r w:rsidRPr="007954EB">
        <w:rPr>
          <w:rFonts w:ascii="Trebuchet MS" w:hAnsi="Trebuchet MS"/>
          <w:i/>
          <w:sz w:val="24"/>
          <w:lang w:val="ro-RO"/>
        </w:rPr>
        <w:t xml:space="preserve">De exemplu:  a.  asociație a părinților/elevilor/profesorilor,  b.  asociație de proprietari, ONG civic/de mediu/social c.  grup informal etc.  </w:t>
      </w:r>
    </w:p>
    <w:p w14:paraId="2EBE2C6E" w14:textId="77777777" w:rsidR="00231016" w:rsidRDefault="00884A38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 w:rsidRPr="007954EB">
        <w:rPr>
          <w:rFonts w:ascii="Trebuchet MS" w:hAnsi="Trebuchet MS"/>
          <w:sz w:val="24"/>
          <w:lang w:val="ro-RO"/>
        </w:rPr>
        <w:t>9. Scopul organizației/grupului și domeniul de activitate</w:t>
      </w:r>
    </w:p>
    <w:p w14:paraId="39E574B0" w14:textId="77777777" w:rsidR="00231016" w:rsidRDefault="00231016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</w:p>
    <w:p w14:paraId="03AA8E3D" w14:textId="435074D2" w:rsidR="00E122A6" w:rsidRPr="00884A38" w:rsidRDefault="00231016" w:rsidP="00884A38">
      <w:pPr>
        <w:spacing w:after="0" w:line="240" w:lineRule="auto"/>
        <w:jc w:val="both"/>
        <w:rPr>
          <w:rFonts w:ascii="Trebuchet MS" w:hAnsi="Trebuchet MS"/>
          <w:sz w:val="24"/>
          <w:lang w:val="ro-RO"/>
        </w:rPr>
      </w:pPr>
      <w:r>
        <w:rPr>
          <w:rFonts w:ascii="Trebuchet MS" w:hAnsi="Trebuchet MS"/>
          <w:sz w:val="24"/>
          <w:lang w:val="ro-RO"/>
        </w:rPr>
        <w:t>.........................................................................................</w:t>
      </w:r>
      <w:r w:rsidR="00884A38" w:rsidRPr="007954EB">
        <w:rPr>
          <w:rFonts w:ascii="Trebuchet MS" w:hAnsi="Trebuchet MS"/>
          <w:sz w:val="24"/>
          <w:lang w:val="ro-RO"/>
        </w:rPr>
        <w:t xml:space="preserve"> </w:t>
      </w:r>
    </w:p>
    <w:sectPr w:rsidR="00E122A6" w:rsidRPr="00884A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4735D"/>
    <w:multiLevelType w:val="hybridMultilevel"/>
    <w:tmpl w:val="E3EA045E"/>
    <w:lvl w:ilvl="0" w:tplc="08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AyNbAwsbA0NzBT0lEKTi0uzszPAykwrAUAiUXnbiwAAAA="/>
  </w:docVars>
  <w:rsids>
    <w:rsidRoot w:val="00C14D78"/>
    <w:rsid w:val="00231016"/>
    <w:rsid w:val="0075120B"/>
    <w:rsid w:val="00884A38"/>
    <w:rsid w:val="00C14D78"/>
    <w:rsid w:val="00E12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23D72"/>
  <w15:chartTrackingRefBased/>
  <w15:docId w15:val="{D239BC9D-A13E-45B4-B3C0-B5ABD714A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3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101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10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310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25</Characters>
  <Application>Microsoft Office Word</Application>
  <DocSecurity>0</DocSecurity>
  <Lines>10</Lines>
  <Paragraphs>2</Paragraphs>
  <ScaleCrop>false</ScaleCrop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icol</dc:creator>
  <cp:keywords/>
  <dc:description/>
  <cp:lastModifiedBy>Ioana Stefan</cp:lastModifiedBy>
  <cp:revision>3</cp:revision>
  <cp:lastPrinted>2021-01-13T13:48:00Z</cp:lastPrinted>
  <dcterms:created xsi:type="dcterms:W3CDTF">2021-01-13T13:48:00Z</dcterms:created>
  <dcterms:modified xsi:type="dcterms:W3CDTF">2021-02-05T20:25:00Z</dcterms:modified>
</cp:coreProperties>
</file>